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53"/>
        <w:gridCol w:w="1790"/>
        <w:gridCol w:w="1693"/>
        <w:gridCol w:w="3680"/>
      </w:tblGrid>
      <w:tr w:rsidR="000211EE" w14:paraId="1906DCA2" w14:textId="77777777" w:rsidTr="000211EE">
        <w:tc>
          <w:tcPr>
            <w:tcW w:w="1853" w:type="dxa"/>
          </w:tcPr>
          <w:p w14:paraId="6FE82D7A" w14:textId="77777777" w:rsidR="00610318" w:rsidRPr="00610318" w:rsidRDefault="00610318" w:rsidP="00610318">
            <w:pPr>
              <w:jc w:val="center"/>
              <w:rPr>
                <w:b/>
                <w:bCs/>
              </w:rPr>
            </w:pPr>
            <w:r w:rsidRPr="00610318">
              <w:rPr>
                <w:b/>
                <w:bCs/>
              </w:rPr>
              <w:t>Field</w:t>
            </w:r>
          </w:p>
        </w:tc>
        <w:tc>
          <w:tcPr>
            <w:tcW w:w="1790" w:type="dxa"/>
          </w:tcPr>
          <w:p w14:paraId="392589B2" w14:textId="77777777" w:rsidR="00610318" w:rsidRPr="00610318" w:rsidRDefault="00610318" w:rsidP="00610318">
            <w:pPr>
              <w:jc w:val="center"/>
              <w:rPr>
                <w:b/>
                <w:bCs/>
              </w:rPr>
            </w:pPr>
            <w:r w:rsidRPr="00610318">
              <w:rPr>
                <w:b/>
                <w:bCs/>
              </w:rPr>
              <w:t>Input Given</w:t>
            </w:r>
          </w:p>
        </w:tc>
        <w:tc>
          <w:tcPr>
            <w:tcW w:w="1693" w:type="dxa"/>
          </w:tcPr>
          <w:p w14:paraId="70204C8D" w14:textId="77777777" w:rsidR="00610318" w:rsidRPr="00610318" w:rsidRDefault="00610318" w:rsidP="00610318">
            <w:pPr>
              <w:jc w:val="center"/>
              <w:rPr>
                <w:b/>
                <w:bCs/>
              </w:rPr>
            </w:pPr>
            <w:r w:rsidRPr="00610318">
              <w:rPr>
                <w:b/>
                <w:bCs/>
              </w:rPr>
              <w:t>Success/Failure</w:t>
            </w:r>
          </w:p>
        </w:tc>
        <w:tc>
          <w:tcPr>
            <w:tcW w:w="3680" w:type="dxa"/>
          </w:tcPr>
          <w:p w14:paraId="2225A3BA" w14:textId="77777777" w:rsidR="00610318" w:rsidRPr="00610318" w:rsidRDefault="00610318" w:rsidP="00610318">
            <w:pPr>
              <w:jc w:val="center"/>
              <w:rPr>
                <w:b/>
                <w:bCs/>
              </w:rPr>
            </w:pPr>
            <w:r w:rsidRPr="00610318">
              <w:rPr>
                <w:b/>
                <w:bCs/>
              </w:rPr>
              <w:t>Reason for Failure</w:t>
            </w:r>
          </w:p>
        </w:tc>
      </w:tr>
      <w:tr w:rsidR="000211EE" w14:paraId="083EA2FD" w14:textId="77777777" w:rsidTr="000211EE">
        <w:tc>
          <w:tcPr>
            <w:tcW w:w="1853" w:type="dxa"/>
          </w:tcPr>
          <w:p w14:paraId="374ADFF6" w14:textId="51CEC779" w:rsidR="00610318" w:rsidRDefault="00AD7A8D" w:rsidP="00792E65">
            <w:r w:rsidRPr="00AD7A8D">
              <w:t>contact_id</w:t>
            </w:r>
          </w:p>
        </w:tc>
        <w:tc>
          <w:tcPr>
            <w:tcW w:w="1790" w:type="dxa"/>
          </w:tcPr>
          <w:p w14:paraId="4E7EA12E" w14:textId="0A926A6F" w:rsidR="00610318" w:rsidRDefault="00AD7A8D" w:rsidP="00792E65">
            <w:r>
              <w:t>Abc</w:t>
            </w:r>
          </w:p>
        </w:tc>
        <w:tc>
          <w:tcPr>
            <w:tcW w:w="1693" w:type="dxa"/>
          </w:tcPr>
          <w:p w14:paraId="6AFA401E" w14:textId="1EEC7374" w:rsidR="00610318" w:rsidRDefault="00AD7A8D" w:rsidP="00792E65">
            <w:r>
              <w:t>Failure</w:t>
            </w:r>
          </w:p>
        </w:tc>
        <w:tc>
          <w:tcPr>
            <w:tcW w:w="3680" w:type="dxa"/>
          </w:tcPr>
          <w:p w14:paraId="1D7ABA02" w14:textId="70F4885D" w:rsidR="00610318" w:rsidRDefault="00AD7A8D" w:rsidP="00792E65">
            <w:r>
              <w:t>Only numeric characters are allowed</w:t>
            </w:r>
          </w:p>
        </w:tc>
      </w:tr>
      <w:tr w:rsidR="000211EE" w14:paraId="5F7A0A30" w14:textId="77777777" w:rsidTr="000211EE">
        <w:tc>
          <w:tcPr>
            <w:tcW w:w="1853" w:type="dxa"/>
          </w:tcPr>
          <w:p w14:paraId="65FF8997" w14:textId="3FAC5851" w:rsidR="00610318" w:rsidRDefault="00AD7A8D" w:rsidP="00792E65">
            <w:r>
              <w:t>Contact_id</w:t>
            </w:r>
          </w:p>
        </w:tc>
        <w:tc>
          <w:tcPr>
            <w:tcW w:w="1790" w:type="dxa"/>
          </w:tcPr>
          <w:p w14:paraId="174E6337" w14:textId="3B223B8E" w:rsidR="00610318" w:rsidRDefault="00AD7A8D" w:rsidP="00792E65">
            <w:r>
              <w:t>-123</w:t>
            </w:r>
          </w:p>
        </w:tc>
        <w:tc>
          <w:tcPr>
            <w:tcW w:w="1693" w:type="dxa"/>
          </w:tcPr>
          <w:p w14:paraId="3540E409" w14:textId="57086155" w:rsidR="00610318" w:rsidRDefault="00AD7A8D" w:rsidP="00792E65">
            <w:r>
              <w:t>Failure</w:t>
            </w:r>
          </w:p>
        </w:tc>
        <w:tc>
          <w:tcPr>
            <w:tcW w:w="3680" w:type="dxa"/>
          </w:tcPr>
          <w:p w14:paraId="157909CF" w14:textId="2DA49DDB" w:rsidR="00610318" w:rsidRDefault="00AD7A8D" w:rsidP="00792E65">
            <w:r>
              <w:t>It cannot be negative</w:t>
            </w:r>
          </w:p>
        </w:tc>
      </w:tr>
      <w:tr w:rsidR="00AD7A8D" w14:paraId="53B67CFA" w14:textId="77777777" w:rsidTr="000211EE">
        <w:tc>
          <w:tcPr>
            <w:tcW w:w="1853" w:type="dxa"/>
          </w:tcPr>
          <w:p w14:paraId="2DC2F13C" w14:textId="1B34E3FF" w:rsidR="00AD7A8D" w:rsidRPr="00AD7A8D" w:rsidRDefault="00AD7A8D" w:rsidP="00AD7A8D">
            <w:r>
              <w:t>Contact_id</w:t>
            </w:r>
          </w:p>
        </w:tc>
        <w:tc>
          <w:tcPr>
            <w:tcW w:w="1790" w:type="dxa"/>
          </w:tcPr>
          <w:p w14:paraId="2AAD59A0" w14:textId="23062C2B" w:rsidR="00AD7A8D" w:rsidRPr="00AD7A8D" w:rsidRDefault="00AD7A8D" w:rsidP="00AD7A8D">
            <w:r>
              <w:t>0</w:t>
            </w:r>
          </w:p>
        </w:tc>
        <w:tc>
          <w:tcPr>
            <w:tcW w:w="1693" w:type="dxa"/>
          </w:tcPr>
          <w:p w14:paraId="575405E6" w14:textId="53EA3EDB" w:rsidR="00AD7A8D" w:rsidRPr="00AD7A8D" w:rsidRDefault="00AD7A8D" w:rsidP="00AD7A8D">
            <w:pPr>
              <w:rPr>
                <w:vertAlign w:val="subscript"/>
              </w:rPr>
            </w:pPr>
            <w:r>
              <w:t>Failure</w:t>
            </w:r>
          </w:p>
        </w:tc>
        <w:tc>
          <w:tcPr>
            <w:tcW w:w="3680" w:type="dxa"/>
          </w:tcPr>
          <w:p w14:paraId="4D7319ED" w14:textId="2C14FA57" w:rsidR="00AD7A8D" w:rsidRPr="00AD7A8D" w:rsidRDefault="00AD7A8D" w:rsidP="00AD7A8D">
            <w:pPr>
              <w:rPr>
                <w:vertAlign w:val="subscript"/>
              </w:rPr>
            </w:pPr>
            <w:r>
              <w:t>Minimum allowed value is 1</w:t>
            </w:r>
          </w:p>
        </w:tc>
      </w:tr>
      <w:tr w:rsidR="00AD7A8D" w14:paraId="0F1E7C49" w14:textId="77777777" w:rsidTr="000211EE">
        <w:tc>
          <w:tcPr>
            <w:tcW w:w="1853" w:type="dxa"/>
          </w:tcPr>
          <w:p w14:paraId="6F54FD03" w14:textId="372F39BB" w:rsidR="00AD7A8D" w:rsidRDefault="00AD7A8D" w:rsidP="00AD7A8D">
            <w:r>
              <w:t>Contact_i</w:t>
            </w:r>
            <w:r w:rsidR="00631F72">
              <w:t>d</w:t>
            </w:r>
          </w:p>
        </w:tc>
        <w:tc>
          <w:tcPr>
            <w:tcW w:w="1790" w:type="dxa"/>
          </w:tcPr>
          <w:p w14:paraId="2A7B3F39" w14:textId="2C32F9A9" w:rsidR="00AD7A8D" w:rsidRDefault="00AD7A8D" w:rsidP="00AD7A8D">
            <w:r>
              <w:t>12</w:t>
            </w:r>
          </w:p>
        </w:tc>
        <w:tc>
          <w:tcPr>
            <w:tcW w:w="1693" w:type="dxa"/>
          </w:tcPr>
          <w:p w14:paraId="55352D2C" w14:textId="236D26CE" w:rsidR="00AD7A8D" w:rsidRDefault="00AD7A8D" w:rsidP="00AD7A8D">
            <w:r>
              <w:t>Success</w:t>
            </w:r>
          </w:p>
        </w:tc>
        <w:tc>
          <w:tcPr>
            <w:tcW w:w="3680" w:type="dxa"/>
          </w:tcPr>
          <w:p w14:paraId="7412C50D" w14:textId="77777777" w:rsidR="00AD7A8D" w:rsidRDefault="00AD7A8D" w:rsidP="00AD7A8D"/>
        </w:tc>
      </w:tr>
      <w:tr w:rsidR="00AD7A8D" w14:paraId="1D6B43C7" w14:textId="77777777" w:rsidTr="000211EE">
        <w:tc>
          <w:tcPr>
            <w:tcW w:w="1853" w:type="dxa"/>
          </w:tcPr>
          <w:p w14:paraId="7B376150" w14:textId="6CD23ED4" w:rsidR="00AD7A8D" w:rsidRDefault="00F02DC2" w:rsidP="00AD7A8D">
            <w:r>
              <w:t>Contact_name</w:t>
            </w:r>
          </w:p>
        </w:tc>
        <w:tc>
          <w:tcPr>
            <w:tcW w:w="1790" w:type="dxa"/>
          </w:tcPr>
          <w:p w14:paraId="169D3626" w14:textId="24F6E0FB" w:rsidR="00AD7A8D" w:rsidRDefault="00F02DC2" w:rsidP="00AD7A8D">
            <w:r>
              <w:t>Srishilesh</w:t>
            </w:r>
          </w:p>
        </w:tc>
        <w:tc>
          <w:tcPr>
            <w:tcW w:w="1693" w:type="dxa"/>
          </w:tcPr>
          <w:p w14:paraId="2832FB7D" w14:textId="514DE698" w:rsidR="00AD7A8D" w:rsidRDefault="00F02DC2" w:rsidP="00AD7A8D">
            <w:r>
              <w:t>Success</w:t>
            </w:r>
          </w:p>
        </w:tc>
        <w:tc>
          <w:tcPr>
            <w:tcW w:w="3680" w:type="dxa"/>
          </w:tcPr>
          <w:p w14:paraId="46E6C047" w14:textId="77777777" w:rsidR="00AD7A8D" w:rsidRDefault="00AD7A8D" w:rsidP="00AD7A8D"/>
        </w:tc>
      </w:tr>
      <w:tr w:rsidR="00F02DC2" w14:paraId="2F3913AB" w14:textId="77777777" w:rsidTr="000211EE">
        <w:tc>
          <w:tcPr>
            <w:tcW w:w="1853" w:type="dxa"/>
          </w:tcPr>
          <w:p w14:paraId="0F236EAF" w14:textId="3386DDC8" w:rsidR="00F02DC2" w:rsidRDefault="00723D62" w:rsidP="00AD7A8D">
            <w:r>
              <w:t>Contact_phone</w:t>
            </w:r>
          </w:p>
        </w:tc>
        <w:tc>
          <w:tcPr>
            <w:tcW w:w="1790" w:type="dxa"/>
          </w:tcPr>
          <w:p w14:paraId="5D59E359" w14:textId="7BE0263D" w:rsidR="00F02DC2" w:rsidRDefault="00723D62" w:rsidP="00AD7A8D">
            <w:r>
              <w:t>-9087656453</w:t>
            </w:r>
          </w:p>
        </w:tc>
        <w:tc>
          <w:tcPr>
            <w:tcW w:w="1693" w:type="dxa"/>
          </w:tcPr>
          <w:p w14:paraId="5C73BAE0" w14:textId="1BD7FDDE" w:rsidR="00F02DC2" w:rsidRDefault="00723D62" w:rsidP="00AD7A8D">
            <w:r>
              <w:t>Failure</w:t>
            </w:r>
          </w:p>
        </w:tc>
        <w:tc>
          <w:tcPr>
            <w:tcW w:w="3680" w:type="dxa"/>
          </w:tcPr>
          <w:p w14:paraId="5ED512A4" w14:textId="6C2123DB" w:rsidR="00F02DC2" w:rsidRDefault="00723D62" w:rsidP="00AD7A8D">
            <w:r>
              <w:t>Negative phone number is invalid</w:t>
            </w:r>
          </w:p>
        </w:tc>
      </w:tr>
      <w:tr w:rsidR="00723D62" w14:paraId="635FCB26" w14:textId="77777777" w:rsidTr="000211EE">
        <w:tc>
          <w:tcPr>
            <w:tcW w:w="1853" w:type="dxa"/>
          </w:tcPr>
          <w:p w14:paraId="5F1E1ECA" w14:textId="6C188A6A" w:rsidR="00723D62" w:rsidRDefault="00723D62" w:rsidP="00723D62">
            <w:r>
              <w:t>Contact_phone</w:t>
            </w:r>
          </w:p>
        </w:tc>
        <w:tc>
          <w:tcPr>
            <w:tcW w:w="1790" w:type="dxa"/>
          </w:tcPr>
          <w:p w14:paraId="21901BED" w14:textId="2249CE31" w:rsidR="00723D62" w:rsidRDefault="00723D62" w:rsidP="00723D62">
            <w:r>
              <w:t>9087656453</w:t>
            </w:r>
          </w:p>
        </w:tc>
        <w:tc>
          <w:tcPr>
            <w:tcW w:w="1693" w:type="dxa"/>
          </w:tcPr>
          <w:p w14:paraId="308C2632" w14:textId="2CEA044F" w:rsidR="00723D62" w:rsidRDefault="00723D62" w:rsidP="00723D62">
            <w:r>
              <w:t>Success</w:t>
            </w:r>
          </w:p>
        </w:tc>
        <w:tc>
          <w:tcPr>
            <w:tcW w:w="3680" w:type="dxa"/>
          </w:tcPr>
          <w:p w14:paraId="0BA21081" w14:textId="28B421C5" w:rsidR="00723D62" w:rsidRDefault="00723D62" w:rsidP="00723D62"/>
        </w:tc>
      </w:tr>
      <w:tr w:rsidR="00723D62" w14:paraId="5C53CBA3" w14:textId="77777777" w:rsidTr="000211EE">
        <w:tc>
          <w:tcPr>
            <w:tcW w:w="1853" w:type="dxa"/>
          </w:tcPr>
          <w:p w14:paraId="0A118BE9" w14:textId="3FFB7560" w:rsidR="00723D62" w:rsidRDefault="00723D62" w:rsidP="00723D62">
            <w:r>
              <w:t>Contact_phone</w:t>
            </w:r>
          </w:p>
        </w:tc>
        <w:tc>
          <w:tcPr>
            <w:tcW w:w="1790" w:type="dxa"/>
          </w:tcPr>
          <w:p w14:paraId="5E310DC2" w14:textId="3E6CAFEC" w:rsidR="00723D62" w:rsidRDefault="00723D62" w:rsidP="00723D62">
            <w:r>
              <w:t>j</w:t>
            </w:r>
            <w:r>
              <w:t>087656453</w:t>
            </w:r>
          </w:p>
        </w:tc>
        <w:tc>
          <w:tcPr>
            <w:tcW w:w="1693" w:type="dxa"/>
          </w:tcPr>
          <w:p w14:paraId="1AE9BA73" w14:textId="2A46985B" w:rsidR="00723D62" w:rsidRDefault="00723D62" w:rsidP="00723D62">
            <w:r>
              <w:t>Failure</w:t>
            </w:r>
          </w:p>
        </w:tc>
        <w:tc>
          <w:tcPr>
            <w:tcW w:w="3680" w:type="dxa"/>
          </w:tcPr>
          <w:p w14:paraId="13A281A1" w14:textId="1E4B62D9" w:rsidR="00723D62" w:rsidRDefault="00723D62" w:rsidP="00723D62">
            <w:r>
              <w:t>Only numeric characters are allowed</w:t>
            </w:r>
          </w:p>
        </w:tc>
      </w:tr>
      <w:tr w:rsidR="00723D62" w14:paraId="12DA286C" w14:textId="77777777" w:rsidTr="000211EE">
        <w:tc>
          <w:tcPr>
            <w:tcW w:w="1853" w:type="dxa"/>
          </w:tcPr>
          <w:p w14:paraId="79E3385D" w14:textId="6BA3596D" w:rsidR="00723D62" w:rsidRDefault="00723D62" w:rsidP="00723D62">
            <w:r>
              <w:t>Contact_phone</w:t>
            </w:r>
          </w:p>
        </w:tc>
        <w:tc>
          <w:tcPr>
            <w:tcW w:w="1790" w:type="dxa"/>
          </w:tcPr>
          <w:p w14:paraId="1CF6375B" w14:textId="3588D642" w:rsidR="00723D62" w:rsidRDefault="00723D62" w:rsidP="00723D62">
            <w:r>
              <w:t>6453</w:t>
            </w:r>
          </w:p>
        </w:tc>
        <w:tc>
          <w:tcPr>
            <w:tcW w:w="1693" w:type="dxa"/>
          </w:tcPr>
          <w:p w14:paraId="2CB6635E" w14:textId="4D7964EB" w:rsidR="00723D62" w:rsidRDefault="00723D62" w:rsidP="00723D62">
            <w:r>
              <w:t>Failure</w:t>
            </w:r>
          </w:p>
        </w:tc>
        <w:tc>
          <w:tcPr>
            <w:tcW w:w="3680" w:type="dxa"/>
          </w:tcPr>
          <w:p w14:paraId="6C0EE7A9" w14:textId="50B8D218" w:rsidR="00723D62" w:rsidRDefault="00723D62" w:rsidP="00723D62">
            <w:r>
              <w:t>Length of phone number should be 10</w:t>
            </w:r>
          </w:p>
        </w:tc>
      </w:tr>
      <w:tr w:rsidR="007623E7" w14:paraId="16CB795E" w14:textId="77777777" w:rsidTr="000211EE">
        <w:tc>
          <w:tcPr>
            <w:tcW w:w="1853" w:type="dxa"/>
          </w:tcPr>
          <w:p w14:paraId="4CC49F95" w14:textId="05A5D37C" w:rsidR="007623E7" w:rsidRDefault="007623E7" w:rsidP="007623E7">
            <w:r>
              <w:t>Contact_phone</w:t>
            </w:r>
          </w:p>
        </w:tc>
        <w:tc>
          <w:tcPr>
            <w:tcW w:w="1790" w:type="dxa"/>
          </w:tcPr>
          <w:p w14:paraId="2E2AF444" w14:textId="2BB85381" w:rsidR="007623E7" w:rsidRDefault="007623E7" w:rsidP="007623E7">
            <w:r>
              <w:t>0</w:t>
            </w:r>
            <w:r>
              <w:t>087656453</w:t>
            </w:r>
          </w:p>
        </w:tc>
        <w:tc>
          <w:tcPr>
            <w:tcW w:w="1693" w:type="dxa"/>
          </w:tcPr>
          <w:p w14:paraId="40E9A613" w14:textId="37851814" w:rsidR="007623E7" w:rsidRDefault="007623E7" w:rsidP="007623E7">
            <w:r>
              <w:t>Failure</w:t>
            </w:r>
          </w:p>
        </w:tc>
        <w:tc>
          <w:tcPr>
            <w:tcW w:w="3680" w:type="dxa"/>
          </w:tcPr>
          <w:p w14:paraId="5E950AC8" w14:textId="34BC7DB1" w:rsidR="007623E7" w:rsidRDefault="007623E7" w:rsidP="007623E7">
            <w:r>
              <w:t>Number cannot start with 0</w:t>
            </w:r>
          </w:p>
        </w:tc>
      </w:tr>
      <w:tr w:rsidR="007623E7" w14:paraId="6271D9CA" w14:textId="77777777" w:rsidTr="000211EE">
        <w:tc>
          <w:tcPr>
            <w:tcW w:w="1853" w:type="dxa"/>
          </w:tcPr>
          <w:p w14:paraId="308D0F80" w14:textId="2B183CDE" w:rsidR="007623E7" w:rsidRDefault="00A51387" w:rsidP="007623E7">
            <w:r>
              <w:t>Contact_email</w:t>
            </w:r>
          </w:p>
        </w:tc>
        <w:tc>
          <w:tcPr>
            <w:tcW w:w="1790" w:type="dxa"/>
          </w:tcPr>
          <w:p w14:paraId="2E9862C4" w14:textId="46B81A14" w:rsidR="007623E7" w:rsidRDefault="00A51387" w:rsidP="007623E7">
            <w:hyperlink r:id="rId4" w:history="1">
              <w:r w:rsidRPr="00FB09E4">
                <w:rPr>
                  <w:rStyle w:val="Hyperlink"/>
                </w:rPr>
                <w:t>xyz@gmail.com</w:t>
              </w:r>
            </w:hyperlink>
          </w:p>
        </w:tc>
        <w:tc>
          <w:tcPr>
            <w:tcW w:w="1693" w:type="dxa"/>
          </w:tcPr>
          <w:p w14:paraId="2711B4B3" w14:textId="026A4F12" w:rsidR="007623E7" w:rsidRDefault="00A51387" w:rsidP="007623E7">
            <w:r>
              <w:t>Success</w:t>
            </w:r>
          </w:p>
        </w:tc>
        <w:tc>
          <w:tcPr>
            <w:tcW w:w="3680" w:type="dxa"/>
          </w:tcPr>
          <w:p w14:paraId="6D4DF30B" w14:textId="77777777" w:rsidR="007623E7" w:rsidRDefault="007623E7" w:rsidP="007623E7"/>
        </w:tc>
      </w:tr>
      <w:tr w:rsidR="007623E7" w14:paraId="0FA68F73" w14:textId="77777777" w:rsidTr="000211EE">
        <w:tc>
          <w:tcPr>
            <w:tcW w:w="1853" w:type="dxa"/>
          </w:tcPr>
          <w:p w14:paraId="173A5074" w14:textId="27E96400" w:rsidR="007623E7" w:rsidRDefault="00A51387" w:rsidP="007623E7">
            <w:r>
              <w:t>Contact_email</w:t>
            </w:r>
          </w:p>
        </w:tc>
        <w:tc>
          <w:tcPr>
            <w:tcW w:w="1790" w:type="dxa"/>
          </w:tcPr>
          <w:p w14:paraId="332D3A39" w14:textId="0E7D6BB4" w:rsidR="007623E7" w:rsidRDefault="00A51387" w:rsidP="007623E7">
            <w:hyperlink r:id="rId5" w:history="1">
              <w:r w:rsidRPr="00FB09E4">
                <w:rPr>
                  <w:rStyle w:val="Hyperlink"/>
                </w:rPr>
                <w:t>qwe@.c</w:t>
              </w:r>
            </w:hyperlink>
          </w:p>
        </w:tc>
        <w:tc>
          <w:tcPr>
            <w:tcW w:w="1693" w:type="dxa"/>
          </w:tcPr>
          <w:p w14:paraId="691F6C81" w14:textId="669BCB8F" w:rsidR="007623E7" w:rsidRDefault="00A51387" w:rsidP="007623E7">
            <w:r>
              <w:t>Failure</w:t>
            </w:r>
          </w:p>
        </w:tc>
        <w:tc>
          <w:tcPr>
            <w:tcW w:w="3680" w:type="dxa"/>
          </w:tcPr>
          <w:p w14:paraId="75927BDC" w14:textId="58EB115A" w:rsidR="007623E7" w:rsidRDefault="00A51387" w:rsidP="007623E7">
            <w:r>
              <w:t>Invalid email format</w:t>
            </w:r>
          </w:p>
        </w:tc>
      </w:tr>
      <w:tr w:rsidR="006E3367" w14:paraId="10A5CF8D" w14:textId="77777777" w:rsidTr="000211EE">
        <w:tc>
          <w:tcPr>
            <w:tcW w:w="1853" w:type="dxa"/>
          </w:tcPr>
          <w:p w14:paraId="03792993" w14:textId="4FA3A69A" w:rsidR="006E3367" w:rsidRDefault="006E3367" w:rsidP="006E3367">
            <w:r>
              <w:t>announcement</w:t>
            </w:r>
            <w:r w:rsidRPr="00AD7A8D">
              <w:t>_id</w:t>
            </w:r>
          </w:p>
        </w:tc>
        <w:tc>
          <w:tcPr>
            <w:tcW w:w="1790" w:type="dxa"/>
          </w:tcPr>
          <w:p w14:paraId="5A3C9E9A" w14:textId="2CCBB594" w:rsidR="006E3367" w:rsidRDefault="006E3367" w:rsidP="006E3367">
            <w:r>
              <w:t>Abc</w:t>
            </w:r>
            <w:r>
              <w:t>da</w:t>
            </w:r>
          </w:p>
        </w:tc>
        <w:tc>
          <w:tcPr>
            <w:tcW w:w="1693" w:type="dxa"/>
          </w:tcPr>
          <w:p w14:paraId="629D6E9B" w14:textId="03BBD1C8" w:rsidR="006E3367" w:rsidRDefault="006E3367" w:rsidP="006E3367">
            <w:r>
              <w:t>Failure</w:t>
            </w:r>
          </w:p>
        </w:tc>
        <w:tc>
          <w:tcPr>
            <w:tcW w:w="3680" w:type="dxa"/>
          </w:tcPr>
          <w:p w14:paraId="4CA92964" w14:textId="576BA592" w:rsidR="006E3367" w:rsidRDefault="006E3367" w:rsidP="006E3367">
            <w:r>
              <w:t>Only numeric characters are allowed</w:t>
            </w:r>
          </w:p>
        </w:tc>
      </w:tr>
      <w:tr w:rsidR="006E3367" w14:paraId="6F574B15" w14:textId="77777777" w:rsidTr="000211EE">
        <w:tc>
          <w:tcPr>
            <w:tcW w:w="1853" w:type="dxa"/>
          </w:tcPr>
          <w:p w14:paraId="79D913F2" w14:textId="0CA6505E" w:rsidR="006E3367" w:rsidRPr="00AD7A8D" w:rsidRDefault="006E3367" w:rsidP="006E3367">
            <w:r>
              <w:t>announcement</w:t>
            </w:r>
            <w:r w:rsidRPr="00AD7A8D">
              <w:t>_id</w:t>
            </w:r>
          </w:p>
        </w:tc>
        <w:tc>
          <w:tcPr>
            <w:tcW w:w="1790" w:type="dxa"/>
          </w:tcPr>
          <w:p w14:paraId="17DF3635" w14:textId="13760D8F" w:rsidR="006E3367" w:rsidRDefault="006E3367" w:rsidP="006E3367">
            <w:r>
              <w:t>-12</w:t>
            </w:r>
          </w:p>
        </w:tc>
        <w:tc>
          <w:tcPr>
            <w:tcW w:w="1693" w:type="dxa"/>
          </w:tcPr>
          <w:p w14:paraId="692F5C81" w14:textId="12A1F7F2" w:rsidR="006E3367" w:rsidRDefault="006E3367" w:rsidP="006E3367">
            <w:r>
              <w:t>Failure</w:t>
            </w:r>
          </w:p>
        </w:tc>
        <w:tc>
          <w:tcPr>
            <w:tcW w:w="3680" w:type="dxa"/>
          </w:tcPr>
          <w:p w14:paraId="58FCA51E" w14:textId="6AB1C8A4" w:rsidR="006E3367" w:rsidRDefault="006E3367" w:rsidP="006E3367">
            <w:r>
              <w:t>It cannot be negative</w:t>
            </w:r>
          </w:p>
        </w:tc>
      </w:tr>
      <w:tr w:rsidR="006E3367" w14:paraId="1C1A08B4" w14:textId="77777777" w:rsidTr="000211EE">
        <w:tc>
          <w:tcPr>
            <w:tcW w:w="1853" w:type="dxa"/>
          </w:tcPr>
          <w:p w14:paraId="457B2ACC" w14:textId="5360B78F" w:rsidR="006E3367" w:rsidRDefault="006E3367" w:rsidP="006E3367">
            <w:r>
              <w:t>announcement</w:t>
            </w:r>
            <w:r w:rsidRPr="00AD7A8D">
              <w:t>_id</w:t>
            </w:r>
          </w:p>
        </w:tc>
        <w:tc>
          <w:tcPr>
            <w:tcW w:w="1790" w:type="dxa"/>
          </w:tcPr>
          <w:p w14:paraId="2125A1E3" w14:textId="1ED65F09" w:rsidR="006E3367" w:rsidRDefault="006E3367" w:rsidP="006E3367">
            <w:r>
              <w:t>0</w:t>
            </w:r>
          </w:p>
        </w:tc>
        <w:tc>
          <w:tcPr>
            <w:tcW w:w="1693" w:type="dxa"/>
          </w:tcPr>
          <w:p w14:paraId="3BC049C5" w14:textId="21089C1C" w:rsidR="006E3367" w:rsidRDefault="006E3367" w:rsidP="006E3367">
            <w:r>
              <w:t>Failure</w:t>
            </w:r>
          </w:p>
        </w:tc>
        <w:tc>
          <w:tcPr>
            <w:tcW w:w="3680" w:type="dxa"/>
          </w:tcPr>
          <w:p w14:paraId="5ADAEF45" w14:textId="6259AEB8" w:rsidR="006E3367" w:rsidRDefault="006E3367" w:rsidP="006E3367">
            <w:r>
              <w:t>Minimum allowed value is 1</w:t>
            </w:r>
          </w:p>
        </w:tc>
      </w:tr>
      <w:tr w:rsidR="006E3367" w14:paraId="3018EB31" w14:textId="77777777" w:rsidTr="000211EE">
        <w:tc>
          <w:tcPr>
            <w:tcW w:w="1853" w:type="dxa"/>
          </w:tcPr>
          <w:p w14:paraId="110F1B63" w14:textId="73985809" w:rsidR="006E3367" w:rsidRDefault="006E3367" w:rsidP="006E3367">
            <w:r>
              <w:t>announcement</w:t>
            </w:r>
            <w:r w:rsidRPr="00AD7A8D">
              <w:t>_id</w:t>
            </w:r>
          </w:p>
        </w:tc>
        <w:tc>
          <w:tcPr>
            <w:tcW w:w="1790" w:type="dxa"/>
          </w:tcPr>
          <w:p w14:paraId="0B9A5D64" w14:textId="72E9EEAB" w:rsidR="006E3367" w:rsidRDefault="006E3367" w:rsidP="006E3367">
            <w:r>
              <w:t>1</w:t>
            </w:r>
            <w:r>
              <w:t>4</w:t>
            </w:r>
          </w:p>
        </w:tc>
        <w:tc>
          <w:tcPr>
            <w:tcW w:w="1693" w:type="dxa"/>
          </w:tcPr>
          <w:p w14:paraId="3BFD7030" w14:textId="6FD00579" w:rsidR="006E3367" w:rsidRDefault="006E3367" w:rsidP="006E3367">
            <w:r>
              <w:t>Success</w:t>
            </w:r>
          </w:p>
        </w:tc>
        <w:tc>
          <w:tcPr>
            <w:tcW w:w="3680" w:type="dxa"/>
          </w:tcPr>
          <w:p w14:paraId="04C5B762" w14:textId="77777777" w:rsidR="006E3367" w:rsidRDefault="006E3367" w:rsidP="006E3367"/>
        </w:tc>
      </w:tr>
      <w:tr w:rsidR="000211EE" w14:paraId="3F73DD75" w14:textId="77777777" w:rsidTr="000211EE">
        <w:tc>
          <w:tcPr>
            <w:tcW w:w="1853" w:type="dxa"/>
          </w:tcPr>
          <w:p w14:paraId="28BAA66B" w14:textId="66061BDF" w:rsidR="000211EE" w:rsidRDefault="000211EE" w:rsidP="000211EE">
            <w:r>
              <w:t>event</w:t>
            </w:r>
            <w:r w:rsidRPr="00AD7A8D">
              <w:t>_id</w:t>
            </w:r>
          </w:p>
        </w:tc>
        <w:tc>
          <w:tcPr>
            <w:tcW w:w="1790" w:type="dxa"/>
          </w:tcPr>
          <w:p w14:paraId="1B8F1870" w14:textId="3C745EB4" w:rsidR="000211EE" w:rsidRDefault="000211EE" w:rsidP="000211EE">
            <w:r>
              <w:t>Abcda</w:t>
            </w:r>
          </w:p>
        </w:tc>
        <w:tc>
          <w:tcPr>
            <w:tcW w:w="1693" w:type="dxa"/>
          </w:tcPr>
          <w:p w14:paraId="5BA931B0" w14:textId="5761EE24" w:rsidR="000211EE" w:rsidRDefault="000211EE" w:rsidP="000211EE">
            <w:r>
              <w:t>Failure</w:t>
            </w:r>
          </w:p>
        </w:tc>
        <w:tc>
          <w:tcPr>
            <w:tcW w:w="3680" w:type="dxa"/>
          </w:tcPr>
          <w:p w14:paraId="04E42534" w14:textId="62F9B13E" w:rsidR="000211EE" w:rsidRDefault="000211EE" w:rsidP="000211EE">
            <w:r>
              <w:t>Only numeric characters are allowed</w:t>
            </w:r>
          </w:p>
        </w:tc>
      </w:tr>
      <w:tr w:rsidR="000211EE" w14:paraId="31C0F000" w14:textId="77777777" w:rsidTr="000211EE">
        <w:tc>
          <w:tcPr>
            <w:tcW w:w="1853" w:type="dxa"/>
          </w:tcPr>
          <w:p w14:paraId="268C3826" w14:textId="6DC38926" w:rsidR="000211EE" w:rsidRDefault="000211EE" w:rsidP="000211EE">
            <w:r w:rsidRPr="007D72F4">
              <w:t>event_id</w:t>
            </w:r>
          </w:p>
        </w:tc>
        <w:tc>
          <w:tcPr>
            <w:tcW w:w="1790" w:type="dxa"/>
          </w:tcPr>
          <w:p w14:paraId="6C52DBA0" w14:textId="64FA39F8" w:rsidR="000211EE" w:rsidRDefault="000211EE" w:rsidP="000211EE">
            <w:r>
              <w:t>-12</w:t>
            </w:r>
          </w:p>
        </w:tc>
        <w:tc>
          <w:tcPr>
            <w:tcW w:w="1693" w:type="dxa"/>
          </w:tcPr>
          <w:p w14:paraId="41C07074" w14:textId="6E8EDA33" w:rsidR="000211EE" w:rsidRDefault="000211EE" w:rsidP="000211EE">
            <w:r>
              <w:t>Failure</w:t>
            </w:r>
          </w:p>
        </w:tc>
        <w:tc>
          <w:tcPr>
            <w:tcW w:w="3680" w:type="dxa"/>
          </w:tcPr>
          <w:p w14:paraId="0EA6D834" w14:textId="7955C112" w:rsidR="000211EE" w:rsidRDefault="000211EE" w:rsidP="000211EE">
            <w:r>
              <w:t>It cannot be negative</w:t>
            </w:r>
          </w:p>
        </w:tc>
      </w:tr>
      <w:tr w:rsidR="000211EE" w14:paraId="3CC122DF" w14:textId="77777777" w:rsidTr="000211EE">
        <w:tc>
          <w:tcPr>
            <w:tcW w:w="1853" w:type="dxa"/>
          </w:tcPr>
          <w:p w14:paraId="7EBB8B1A" w14:textId="7676F5EC" w:rsidR="000211EE" w:rsidRDefault="000211EE" w:rsidP="000211EE">
            <w:r w:rsidRPr="007D72F4">
              <w:t>event_id</w:t>
            </w:r>
          </w:p>
        </w:tc>
        <w:tc>
          <w:tcPr>
            <w:tcW w:w="1790" w:type="dxa"/>
          </w:tcPr>
          <w:p w14:paraId="7BD4610C" w14:textId="007BA6C0" w:rsidR="000211EE" w:rsidRDefault="000211EE" w:rsidP="000211EE">
            <w:r>
              <w:t>0</w:t>
            </w:r>
          </w:p>
        </w:tc>
        <w:tc>
          <w:tcPr>
            <w:tcW w:w="1693" w:type="dxa"/>
          </w:tcPr>
          <w:p w14:paraId="1D9C0C43" w14:textId="22B8CF52" w:rsidR="000211EE" w:rsidRDefault="000211EE" w:rsidP="000211EE">
            <w:r>
              <w:t>Failure</w:t>
            </w:r>
          </w:p>
        </w:tc>
        <w:tc>
          <w:tcPr>
            <w:tcW w:w="3680" w:type="dxa"/>
          </w:tcPr>
          <w:p w14:paraId="068F2668" w14:textId="26F63FC7" w:rsidR="000211EE" w:rsidRDefault="000211EE" w:rsidP="000211EE">
            <w:r>
              <w:t>Minimum allowed value is 1</w:t>
            </w:r>
          </w:p>
        </w:tc>
      </w:tr>
      <w:tr w:rsidR="000211EE" w14:paraId="27CC062E" w14:textId="77777777" w:rsidTr="000211EE">
        <w:tc>
          <w:tcPr>
            <w:tcW w:w="1853" w:type="dxa"/>
          </w:tcPr>
          <w:p w14:paraId="19EE9BCA" w14:textId="49B5A776" w:rsidR="000211EE" w:rsidRDefault="000211EE" w:rsidP="000211EE">
            <w:r w:rsidRPr="007D72F4">
              <w:t>event_id</w:t>
            </w:r>
          </w:p>
        </w:tc>
        <w:tc>
          <w:tcPr>
            <w:tcW w:w="1790" w:type="dxa"/>
          </w:tcPr>
          <w:p w14:paraId="71DB54E5" w14:textId="37324524" w:rsidR="000211EE" w:rsidRDefault="000211EE" w:rsidP="000211EE">
            <w:r>
              <w:t>14</w:t>
            </w:r>
          </w:p>
        </w:tc>
        <w:tc>
          <w:tcPr>
            <w:tcW w:w="1693" w:type="dxa"/>
          </w:tcPr>
          <w:p w14:paraId="0654BE18" w14:textId="1E933B64" w:rsidR="000211EE" w:rsidRDefault="000211EE" w:rsidP="000211EE">
            <w:r>
              <w:t>Success</w:t>
            </w:r>
          </w:p>
        </w:tc>
        <w:tc>
          <w:tcPr>
            <w:tcW w:w="3680" w:type="dxa"/>
          </w:tcPr>
          <w:p w14:paraId="7C0D5D95" w14:textId="77777777" w:rsidR="000211EE" w:rsidRDefault="000211EE" w:rsidP="000211EE"/>
        </w:tc>
      </w:tr>
      <w:tr w:rsidR="001B4555" w14:paraId="4705851D" w14:textId="77777777" w:rsidTr="000211EE">
        <w:tc>
          <w:tcPr>
            <w:tcW w:w="1853" w:type="dxa"/>
          </w:tcPr>
          <w:p w14:paraId="79D60C25" w14:textId="37E5C4EE" w:rsidR="001B4555" w:rsidRPr="007D72F4" w:rsidRDefault="001B4555" w:rsidP="001B4555">
            <w:r>
              <w:t>team</w:t>
            </w:r>
            <w:r w:rsidRPr="00AD7A8D">
              <w:t>_id</w:t>
            </w:r>
          </w:p>
        </w:tc>
        <w:tc>
          <w:tcPr>
            <w:tcW w:w="1790" w:type="dxa"/>
          </w:tcPr>
          <w:p w14:paraId="239CE240" w14:textId="2AA7CBD0" w:rsidR="001B4555" w:rsidRDefault="001B4555" w:rsidP="001B4555">
            <w:r>
              <w:t>Abcda</w:t>
            </w:r>
          </w:p>
        </w:tc>
        <w:tc>
          <w:tcPr>
            <w:tcW w:w="1693" w:type="dxa"/>
          </w:tcPr>
          <w:p w14:paraId="54A08000" w14:textId="0242B08D" w:rsidR="001B4555" w:rsidRDefault="001B4555" w:rsidP="001B4555">
            <w:r>
              <w:t>Failure</w:t>
            </w:r>
          </w:p>
        </w:tc>
        <w:tc>
          <w:tcPr>
            <w:tcW w:w="3680" w:type="dxa"/>
          </w:tcPr>
          <w:p w14:paraId="2C5B562B" w14:textId="537BB75C" w:rsidR="001B4555" w:rsidRDefault="001B4555" w:rsidP="001B4555">
            <w:r>
              <w:t>Only numeric characters are allowed</w:t>
            </w:r>
          </w:p>
        </w:tc>
      </w:tr>
      <w:tr w:rsidR="001B4555" w14:paraId="5B8D2B0D" w14:textId="77777777" w:rsidTr="000211EE">
        <w:tc>
          <w:tcPr>
            <w:tcW w:w="1853" w:type="dxa"/>
          </w:tcPr>
          <w:p w14:paraId="4D782B9F" w14:textId="2374DB25" w:rsidR="001B4555" w:rsidRDefault="001B4555" w:rsidP="001B4555">
            <w:r w:rsidRPr="006E4438">
              <w:t>team_id</w:t>
            </w:r>
          </w:p>
        </w:tc>
        <w:tc>
          <w:tcPr>
            <w:tcW w:w="1790" w:type="dxa"/>
          </w:tcPr>
          <w:p w14:paraId="162E5898" w14:textId="510FC89B" w:rsidR="001B4555" w:rsidRDefault="001B4555" w:rsidP="001B4555">
            <w:r>
              <w:t>-12</w:t>
            </w:r>
          </w:p>
        </w:tc>
        <w:tc>
          <w:tcPr>
            <w:tcW w:w="1693" w:type="dxa"/>
          </w:tcPr>
          <w:p w14:paraId="0B096CEE" w14:textId="658FBBFF" w:rsidR="001B4555" w:rsidRDefault="001B4555" w:rsidP="001B4555">
            <w:r>
              <w:t>Failure</w:t>
            </w:r>
          </w:p>
        </w:tc>
        <w:tc>
          <w:tcPr>
            <w:tcW w:w="3680" w:type="dxa"/>
          </w:tcPr>
          <w:p w14:paraId="03A4924C" w14:textId="562C0FBC" w:rsidR="001B4555" w:rsidRDefault="001B4555" w:rsidP="001B4555">
            <w:r>
              <w:t>It cannot be negative</w:t>
            </w:r>
          </w:p>
        </w:tc>
      </w:tr>
      <w:tr w:rsidR="001B4555" w14:paraId="4B8970FF" w14:textId="77777777" w:rsidTr="000211EE">
        <w:tc>
          <w:tcPr>
            <w:tcW w:w="1853" w:type="dxa"/>
          </w:tcPr>
          <w:p w14:paraId="4DDF7B60" w14:textId="282899E6" w:rsidR="001B4555" w:rsidRPr="007D72F4" w:rsidRDefault="001B4555" w:rsidP="001B4555">
            <w:r w:rsidRPr="006E4438">
              <w:t>team_id</w:t>
            </w:r>
          </w:p>
        </w:tc>
        <w:tc>
          <w:tcPr>
            <w:tcW w:w="1790" w:type="dxa"/>
          </w:tcPr>
          <w:p w14:paraId="118CE6D9" w14:textId="65579481" w:rsidR="001B4555" w:rsidRDefault="001B4555" w:rsidP="001B4555">
            <w:r>
              <w:t>0</w:t>
            </w:r>
          </w:p>
        </w:tc>
        <w:tc>
          <w:tcPr>
            <w:tcW w:w="1693" w:type="dxa"/>
          </w:tcPr>
          <w:p w14:paraId="6580C58E" w14:textId="6BE8F326" w:rsidR="001B4555" w:rsidRDefault="001B4555" w:rsidP="001B4555">
            <w:r>
              <w:t>Failure</w:t>
            </w:r>
          </w:p>
        </w:tc>
        <w:tc>
          <w:tcPr>
            <w:tcW w:w="3680" w:type="dxa"/>
          </w:tcPr>
          <w:p w14:paraId="1827D7AB" w14:textId="62C4F449" w:rsidR="001B4555" w:rsidRDefault="001B4555" w:rsidP="001B4555">
            <w:r>
              <w:t>Minimum allowed value is 1</w:t>
            </w:r>
          </w:p>
        </w:tc>
      </w:tr>
      <w:tr w:rsidR="001B4555" w14:paraId="380FCB5A" w14:textId="77777777" w:rsidTr="000211EE">
        <w:tc>
          <w:tcPr>
            <w:tcW w:w="1853" w:type="dxa"/>
          </w:tcPr>
          <w:p w14:paraId="64C85C9F" w14:textId="24AC95F7" w:rsidR="001B4555" w:rsidRPr="007D72F4" w:rsidRDefault="001B4555" w:rsidP="001B4555">
            <w:r w:rsidRPr="006E4438">
              <w:t>team_id</w:t>
            </w:r>
          </w:p>
        </w:tc>
        <w:tc>
          <w:tcPr>
            <w:tcW w:w="1790" w:type="dxa"/>
          </w:tcPr>
          <w:p w14:paraId="75961999" w14:textId="7B6360FA" w:rsidR="001B4555" w:rsidRDefault="001B4555" w:rsidP="001B4555">
            <w:r>
              <w:t>14</w:t>
            </w:r>
          </w:p>
        </w:tc>
        <w:tc>
          <w:tcPr>
            <w:tcW w:w="1693" w:type="dxa"/>
          </w:tcPr>
          <w:p w14:paraId="1A60FA9F" w14:textId="2E8C5706" w:rsidR="001B4555" w:rsidRDefault="001B4555" w:rsidP="001B4555">
            <w:r>
              <w:t>Success</w:t>
            </w:r>
          </w:p>
        </w:tc>
        <w:tc>
          <w:tcPr>
            <w:tcW w:w="3680" w:type="dxa"/>
          </w:tcPr>
          <w:p w14:paraId="157B58F1" w14:textId="77777777" w:rsidR="001B4555" w:rsidRDefault="001B4555" w:rsidP="001B4555"/>
        </w:tc>
      </w:tr>
      <w:tr w:rsidR="001B4555" w14:paraId="04E7EFD1" w14:textId="77777777" w:rsidTr="000211EE">
        <w:tc>
          <w:tcPr>
            <w:tcW w:w="1853" w:type="dxa"/>
          </w:tcPr>
          <w:p w14:paraId="08411A7C" w14:textId="43D035A4" w:rsidR="001B4555" w:rsidRPr="006E4438" w:rsidRDefault="001B4555" w:rsidP="001B4555">
            <w:r>
              <w:t>position</w:t>
            </w:r>
          </w:p>
        </w:tc>
        <w:tc>
          <w:tcPr>
            <w:tcW w:w="1790" w:type="dxa"/>
          </w:tcPr>
          <w:p w14:paraId="44A1BA5F" w14:textId="7F87841C" w:rsidR="001B4555" w:rsidRDefault="001B4555" w:rsidP="001B4555">
            <w:r>
              <w:t>2</w:t>
            </w:r>
          </w:p>
        </w:tc>
        <w:tc>
          <w:tcPr>
            <w:tcW w:w="1693" w:type="dxa"/>
          </w:tcPr>
          <w:p w14:paraId="0B77B89D" w14:textId="68488FF4" w:rsidR="001B4555" w:rsidRDefault="001B4555" w:rsidP="001B4555">
            <w:r>
              <w:t>Success</w:t>
            </w:r>
          </w:p>
        </w:tc>
        <w:tc>
          <w:tcPr>
            <w:tcW w:w="3680" w:type="dxa"/>
          </w:tcPr>
          <w:p w14:paraId="0AF21A4F" w14:textId="77777777" w:rsidR="001B4555" w:rsidRDefault="001B4555" w:rsidP="001B4555"/>
        </w:tc>
      </w:tr>
      <w:tr w:rsidR="001B4555" w14:paraId="4C35B05C" w14:textId="77777777" w:rsidTr="000211EE">
        <w:tc>
          <w:tcPr>
            <w:tcW w:w="1853" w:type="dxa"/>
          </w:tcPr>
          <w:p w14:paraId="19A43325" w14:textId="1CB79A64" w:rsidR="001B4555" w:rsidRDefault="001B4555" w:rsidP="001B4555">
            <w:r>
              <w:lastRenderedPageBreak/>
              <w:t>Position</w:t>
            </w:r>
          </w:p>
        </w:tc>
        <w:tc>
          <w:tcPr>
            <w:tcW w:w="1790" w:type="dxa"/>
          </w:tcPr>
          <w:p w14:paraId="4B4ABFB3" w14:textId="0E89F376" w:rsidR="001B4555" w:rsidRDefault="001B4555" w:rsidP="001B4555">
            <w:r>
              <w:t>-1</w:t>
            </w:r>
          </w:p>
        </w:tc>
        <w:tc>
          <w:tcPr>
            <w:tcW w:w="1693" w:type="dxa"/>
          </w:tcPr>
          <w:p w14:paraId="0DA904C8" w14:textId="2DCD0C48" w:rsidR="001B4555" w:rsidRDefault="001B4555" w:rsidP="001B4555">
            <w:r>
              <w:t>Failure</w:t>
            </w:r>
          </w:p>
        </w:tc>
        <w:tc>
          <w:tcPr>
            <w:tcW w:w="3680" w:type="dxa"/>
          </w:tcPr>
          <w:p w14:paraId="28291C76" w14:textId="60F03F20" w:rsidR="001B4555" w:rsidRDefault="001B4555" w:rsidP="001B4555">
            <w:r>
              <w:t>Position cannot be negative</w:t>
            </w:r>
          </w:p>
        </w:tc>
      </w:tr>
      <w:tr w:rsidR="001B4555" w14:paraId="3DADA6C0" w14:textId="77777777" w:rsidTr="000211EE">
        <w:tc>
          <w:tcPr>
            <w:tcW w:w="1853" w:type="dxa"/>
          </w:tcPr>
          <w:p w14:paraId="71213636" w14:textId="3588B0D6" w:rsidR="001B4555" w:rsidRDefault="001B4555" w:rsidP="001B4555">
            <w:r>
              <w:t>Position</w:t>
            </w:r>
          </w:p>
        </w:tc>
        <w:tc>
          <w:tcPr>
            <w:tcW w:w="1790" w:type="dxa"/>
          </w:tcPr>
          <w:p w14:paraId="2229A1F7" w14:textId="57F4D06A" w:rsidR="001B4555" w:rsidRDefault="001B4555" w:rsidP="001B4555">
            <w:r>
              <w:t>0</w:t>
            </w:r>
          </w:p>
        </w:tc>
        <w:tc>
          <w:tcPr>
            <w:tcW w:w="1693" w:type="dxa"/>
          </w:tcPr>
          <w:p w14:paraId="32374D62" w14:textId="18298617" w:rsidR="001B4555" w:rsidRDefault="001B4555" w:rsidP="001B4555">
            <w:r>
              <w:t>Failure</w:t>
            </w:r>
          </w:p>
        </w:tc>
        <w:tc>
          <w:tcPr>
            <w:tcW w:w="3680" w:type="dxa"/>
          </w:tcPr>
          <w:p w14:paraId="0EA07B7A" w14:textId="611F3FA4" w:rsidR="001B4555" w:rsidRDefault="001B4555" w:rsidP="001B4555">
            <w:r>
              <w:t>Minimum position value is 1</w:t>
            </w:r>
          </w:p>
        </w:tc>
      </w:tr>
      <w:tr w:rsidR="001B4555" w14:paraId="3FF9906B" w14:textId="77777777" w:rsidTr="000211EE">
        <w:tc>
          <w:tcPr>
            <w:tcW w:w="1853" w:type="dxa"/>
          </w:tcPr>
          <w:p w14:paraId="4EE9BF3D" w14:textId="3402568D" w:rsidR="001B4555" w:rsidRDefault="001B4555" w:rsidP="001B4555">
            <w:r>
              <w:t>Position</w:t>
            </w:r>
          </w:p>
        </w:tc>
        <w:tc>
          <w:tcPr>
            <w:tcW w:w="1790" w:type="dxa"/>
          </w:tcPr>
          <w:p w14:paraId="785A66D7" w14:textId="604932D9" w:rsidR="001B4555" w:rsidRDefault="001B4555" w:rsidP="001B4555">
            <w:r>
              <w:t>13</w:t>
            </w:r>
          </w:p>
        </w:tc>
        <w:tc>
          <w:tcPr>
            <w:tcW w:w="1693" w:type="dxa"/>
          </w:tcPr>
          <w:p w14:paraId="3F284496" w14:textId="1F30C312" w:rsidR="001B4555" w:rsidRDefault="001B4555" w:rsidP="001B4555">
            <w:r>
              <w:t>Failure</w:t>
            </w:r>
          </w:p>
        </w:tc>
        <w:tc>
          <w:tcPr>
            <w:tcW w:w="3680" w:type="dxa"/>
          </w:tcPr>
          <w:p w14:paraId="06DBF959" w14:textId="58BC5C6A" w:rsidR="001B4555" w:rsidRDefault="001B4555" w:rsidP="001B4555">
            <w:r>
              <w:t>Maximum allowed value is 10</w:t>
            </w:r>
          </w:p>
        </w:tc>
      </w:tr>
    </w:tbl>
    <w:p w14:paraId="4FF79836" w14:textId="77777777" w:rsidR="00804FC0" w:rsidRDefault="00804FC0"/>
    <w:sectPr w:rsidR="00804F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Y1MDAyNTAFUko6SsGpxcWZ+XkgBYa1AE87Ki8sAAAA"/>
  </w:docVars>
  <w:rsids>
    <w:rsidRoot w:val="00960994"/>
    <w:rsid w:val="000211EE"/>
    <w:rsid w:val="001B4555"/>
    <w:rsid w:val="00610318"/>
    <w:rsid w:val="00631F72"/>
    <w:rsid w:val="006E3367"/>
    <w:rsid w:val="00723D62"/>
    <w:rsid w:val="007623E7"/>
    <w:rsid w:val="00804FC0"/>
    <w:rsid w:val="00960994"/>
    <w:rsid w:val="00A51387"/>
    <w:rsid w:val="00AD7A8D"/>
    <w:rsid w:val="00F02D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73BEF"/>
  <w15:chartTrackingRefBased/>
  <w15:docId w15:val="{61A6BE88-52B6-46FC-B218-A34E76A87B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0318"/>
    <w:pPr>
      <w:spacing w:after="200" w:line="276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10318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A5138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13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qwe@.c" TargetMode="External"/><Relationship Id="rId4" Type="http://schemas.openxmlformats.org/officeDocument/2006/relationships/hyperlink" Target="mailto:xyz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jay Tharagesh R S - [CB.EN.U4CSE17453]</dc:creator>
  <cp:keywords/>
  <dc:description/>
  <cp:lastModifiedBy>Sanjay Tharagesh R S - [CB.EN.U4CSE17453]</cp:lastModifiedBy>
  <cp:revision>11</cp:revision>
  <dcterms:created xsi:type="dcterms:W3CDTF">2020-10-16T14:51:00Z</dcterms:created>
  <dcterms:modified xsi:type="dcterms:W3CDTF">2020-10-16T15:34:00Z</dcterms:modified>
</cp:coreProperties>
</file>